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atistical Programming 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10Z</dcterms:created>
  <dcterms:modified xsi:type="dcterms:W3CDTF">2019-01-25T21:25:10Z</dcterms:modified>
</cp:coreProperties>
</file>